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6B5BCB" w14:textId="77777777" w:rsidR="00D52FDC" w:rsidRPr="00D52FDC" w:rsidRDefault="00D52FDC" w:rsidP="00D52FDC">
      <w:pPr>
        <w:rPr>
          <w:b/>
          <w:u w:val="single"/>
        </w:rPr>
      </w:pPr>
      <w:r w:rsidRPr="00D52FDC">
        <w:rPr>
          <w:b/>
          <w:u w:val="single"/>
        </w:rPr>
        <w:t>PASHANI JAULANI</w:t>
      </w:r>
    </w:p>
    <w:p w14:paraId="7DAD55A1" w14:textId="77777777" w:rsidR="00D52FDC" w:rsidRPr="00D52FDC" w:rsidRDefault="00D52FDC" w:rsidP="00D52FDC">
      <w:pPr>
        <w:rPr>
          <w:b/>
        </w:rPr>
      </w:pPr>
      <w:r w:rsidRPr="00D52FDC">
        <w:rPr>
          <w:b/>
        </w:rPr>
        <w:t>+260 977 760 291</w:t>
      </w:r>
    </w:p>
    <w:p w14:paraId="7DBB0E5A" w14:textId="77777777" w:rsidR="00D52FDC" w:rsidRDefault="000F5A3C" w:rsidP="00D52FDC">
      <w:hyperlink r:id="rId4" w:history="1">
        <w:r w:rsidR="00D52FDC" w:rsidRPr="00D52FDC">
          <w:rPr>
            <w:rStyle w:val="Hyperlink"/>
          </w:rPr>
          <w:t>pashanijaulani@gmail.com</w:t>
        </w:r>
      </w:hyperlink>
    </w:p>
    <w:p w14:paraId="0C227F1F" w14:textId="77777777" w:rsidR="00D52FDC" w:rsidRPr="00655A19" w:rsidRDefault="00655A19" w:rsidP="00D52FDC">
      <w:pPr>
        <w:rPr>
          <w:b/>
          <w:lang w:val="en-US"/>
        </w:rPr>
      </w:pPr>
      <w:r>
        <w:rPr>
          <w:b/>
          <w:lang w:val="en-US"/>
        </w:rPr>
        <w:t>1</w:t>
      </w:r>
      <w:r w:rsidR="00914E9E">
        <w:rPr>
          <w:b/>
          <w:lang w:val="en-US"/>
        </w:rPr>
        <w:t>5</w:t>
      </w:r>
      <w:r w:rsidRPr="00655A19">
        <w:rPr>
          <w:b/>
          <w:vertAlign w:val="superscript"/>
          <w:lang w:val="en-US"/>
        </w:rPr>
        <w:t>th</w:t>
      </w:r>
      <w:r>
        <w:rPr>
          <w:b/>
          <w:lang w:val="en-US"/>
        </w:rPr>
        <w:t xml:space="preserve"> </w:t>
      </w:r>
      <w:r w:rsidRPr="00D52FDC">
        <w:rPr>
          <w:b/>
        </w:rPr>
        <w:t>February</w:t>
      </w:r>
      <w:r w:rsidR="00D52FDC" w:rsidRPr="00D52FDC">
        <w:rPr>
          <w:b/>
        </w:rPr>
        <w:t>, 202</w:t>
      </w:r>
      <w:r>
        <w:rPr>
          <w:b/>
          <w:lang w:val="en-US"/>
        </w:rPr>
        <w:t>2</w:t>
      </w:r>
    </w:p>
    <w:p w14:paraId="22737572" w14:textId="77777777" w:rsidR="00D52FDC" w:rsidRDefault="00D52FDC" w:rsidP="00D52FDC">
      <w:r>
        <w:t>Dear Sir/Madam</w:t>
      </w:r>
    </w:p>
    <w:p w14:paraId="426D5E32" w14:textId="77777777" w:rsidR="00D52FDC" w:rsidRPr="00914E9E" w:rsidRDefault="00D52FDC" w:rsidP="00D52FDC">
      <w:pPr>
        <w:rPr>
          <w:b/>
          <w:u w:val="single"/>
          <w:lang w:val="en-US"/>
        </w:rPr>
      </w:pPr>
      <w:r w:rsidRPr="00655A19">
        <w:rPr>
          <w:b/>
          <w:u w:val="single"/>
        </w:rPr>
        <w:t xml:space="preserve">RE: </w:t>
      </w:r>
      <w:r w:rsidR="00914E9E">
        <w:rPr>
          <w:b/>
          <w:u w:val="single"/>
          <w:lang w:val="en-US"/>
        </w:rPr>
        <w:t>APPLICATION AS AN INTERN.</w:t>
      </w:r>
    </w:p>
    <w:p w14:paraId="78C37E73" w14:textId="77777777" w:rsidR="00655A19" w:rsidRPr="00914E9E" w:rsidRDefault="00D52FDC" w:rsidP="00655A19">
      <w:r>
        <w:t xml:space="preserve">I'm thrilled about the opportunity to apply </w:t>
      </w:r>
      <w:r w:rsidR="00914E9E">
        <w:rPr>
          <w:lang w:val="en-US"/>
        </w:rPr>
        <w:t>as an intern</w:t>
      </w:r>
      <w:r>
        <w:t xml:space="preserve"> in your esteemed</w:t>
      </w:r>
      <w:r w:rsidR="00914E9E">
        <w:rPr>
          <w:lang w:val="en-US"/>
        </w:rPr>
        <w:t xml:space="preserve"> </w:t>
      </w:r>
      <w:r>
        <w:t>organization. I have always had natural problem-solving skill, and working</w:t>
      </w:r>
      <w:r w:rsidR="00914E9E">
        <w:rPr>
          <w:lang w:val="en-US"/>
        </w:rPr>
        <w:t xml:space="preserve"> with</w:t>
      </w:r>
      <w:r>
        <w:t xml:space="preserve"> tech is the perfect</w:t>
      </w:r>
      <w:r w:rsidR="00655A19">
        <w:rPr>
          <w:lang w:val="en-US"/>
        </w:rPr>
        <w:t xml:space="preserve"> </w:t>
      </w:r>
      <w:r>
        <w:t>job for my skill set. Helping clients solve technical issues and knowing that I've had a positive impact on</w:t>
      </w:r>
      <w:r w:rsidR="00655A19">
        <w:rPr>
          <w:lang w:val="en-US"/>
        </w:rPr>
        <w:t xml:space="preserve"> </w:t>
      </w:r>
      <w:r>
        <w:t>someone each day is highly rewarding and motivating to me. I am a holder of a Higher Certificate in I.T</w:t>
      </w:r>
      <w:r w:rsidR="00655A19">
        <w:rPr>
          <w:lang w:val="en-US"/>
        </w:rPr>
        <w:t xml:space="preserve"> </w:t>
      </w:r>
      <w:r>
        <w:t>under the British Computer Society,</w:t>
      </w:r>
      <w:r w:rsidR="00655A19">
        <w:rPr>
          <w:lang w:val="en-US"/>
        </w:rPr>
        <w:t xml:space="preserve"> Advanced Diploma in I.T (L5DC) under the National Computing Center,</w:t>
      </w:r>
      <w:r>
        <w:t xml:space="preserve"> CCNA Networking</w:t>
      </w:r>
      <w:r w:rsidR="00655A19">
        <w:rPr>
          <w:lang w:val="en-US"/>
        </w:rPr>
        <w:t xml:space="preserve"> Routing &amp; Switching</w:t>
      </w:r>
      <w:r>
        <w:t xml:space="preserve">, and currently </w:t>
      </w:r>
      <w:r w:rsidR="00655A19">
        <w:rPr>
          <w:lang w:val="en-US"/>
        </w:rPr>
        <w:t>doing my Bachelor’s Degree in Computer systems and Networks with the University of Greenwich.</w:t>
      </w:r>
    </w:p>
    <w:p w14:paraId="7ED6FD41" w14:textId="77777777" w:rsidR="00D52FDC" w:rsidRDefault="00D52FDC" w:rsidP="00D52FDC">
      <w:r>
        <w:t>I have knowledge</w:t>
      </w:r>
      <w:r w:rsidR="00655A19">
        <w:rPr>
          <w:lang w:val="en-US"/>
        </w:rPr>
        <w:t>, skills</w:t>
      </w:r>
      <w:r>
        <w:t xml:space="preserve"> and experience in</w:t>
      </w:r>
      <w:r w:rsidR="00655A19">
        <w:rPr>
          <w:lang w:val="en-US"/>
        </w:rPr>
        <w:t xml:space="preserve"> </w:t>
      </w:r>
      <w:r>
        <w:t>Networking, Software/Web Development,</w:t>
      </w:r>
      <w:r w:rsidR="00914E9E">
        <w:rPr>
          <w:lang w:val="en-US"/>
        </w:rPr>
        <w:t xml:space="preserve"> Software &amp; Network penetration and Vulnerability assessment,</w:t>
      </w:r>
      <w:r>
        <w:t xml:space="preserve"> System Designs, and Troubleshooting. I am self-motivated,</w:t>
      </w:r>
      <w:r w:rsidR="00655A19">
        <w:rPr>
          <w:lang w:val="en-US"/>
        </w:rPr>
        <w:t xml:space="preserve"> </w:t>
      </w:r>
      <w:r>
        <w:t>willing to learn, and a team player.</w:t>
      </w:r>
    </w:p>
    <w:p w14:paraId="18BEB401" w14:textId="77777777" w:rsidR="00D52FDC" w:rsidRDefault="00D52FDC" w:rsidP="00D52FDC">
      <w:r>
        <w:t>Your consideration of this opportunity will greatly be appreciated.</w:t>
      </w:r>
      <w:bookmarkStart w:id="0" w:name="_GoBack"/>
      <w:bookmarkEnd w:id="0"/>
    </w:p>
    <w:p w14:paraId="670C5AE9" w14:textId="77777777" w:rsidR="00D52FDC" w:rsidRDefault="00D52FDC" w:rsidP="00D52FDC">
      <w:r>
        <w:t>Sincerely,</w:t>
      </w:r>
    </w:p>
    <w:p w14:paraId="60088099" w14:textId="77777777" w:rsidR="004D68F6" w:rsidRPr="00D52FDC" w:rsidRDefault="00D52FDC" w:rsidP="00D52FDC">
      <w:r>
        <w:t>Pashani Jaulani.</w:t>
      </w:r>
    </w:p>
    <w:sectPr w:rsidR="004D68F6" w:rsidRPr="00D52F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NDU1sLAwt7A0MDRT0lEKTi0uzszPAykwqgUAl3r8tCwAAAA="/>
  </w:docVars>
  <w:rsids>
    <w:rsidRoot w:val="00B364BC"/>
    <w:rsid w:val="000F5A3C"/>
    <w:rsid w:val="00474564"/>
    <w:rsid w:val="004D68F6"/>
    <w:rsid w:val="005436F0"/>
    <w:rsid w:val="00655A19"/>
    <w:rsid w:val="00914E9E"/>
    <w:rsid w:val="00B364BC"/>
    <w:rsid w:val="00BA17C8"/>
    <w:rsid w:val="00D52FDC"/>
    <w:rsid w:val="00D83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CDE0B"/>
  <w15:chartTrackingRefBased/>
  <w15:docId w15:val="{91BC7D65-9CB0-4E28-8AB5-BACB21D0D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6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52F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shanijaulan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1</Pages>
  <Words>170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hani Jaulani</dc:creator>
  <cp:keywords/>
  <dc:description/>
  <cp:lastModifiedBy>Pashani Jaulani</cp:lastModifiedBy>
  <cp:revision>4</cp:revision>
  <cp:lastPrinted>2022-02-15T19:50:00Z</cp:lastPrinted>
  <dcterms:created xsi:type="dcterms:W3CDTF">2022-02-03T06:53:00Z</dcterms:created>
  <dcterms:modified xsi:type="dcterms:W3CDTF">2022-02-15T22:03:00Z</dcterms:modified>
</cp:coreProperties>
</file>